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DA084E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2164B10" w14:textId="2C4A5571" w:rsidR="00654F21" w:rsidRDefault="00654F2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53C297B8" w:rsidR="00173A24" w:rsidRDefault="00654F2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2DC0C54E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5F9EFD9" w14:textId="73DCA6C7" w:rsidR="000B35D0" w:rsidRDefault="00654F21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Html</w:t>
      </w:r>
      <w:r w:rsidR="000B35D0">
        <w:rPr>
          <w:rFonts w:ascii="Muli" w:eastAsia="Muli" w:hAnsi="Muli" w:cs="Muli"/>
          <w:sz w:val="24"/>
          <w:szCs w:val="24"/>
        </w:rPr>
        <w:t>,Css</w:t>
      </w:r>
      <w:proofErr w:type="spellEnd"/>
      <w:proofErr w:type="gramEnd"/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B" w14:textId="39499439" w:rsidR="00173A24" w:rsidRPr="009F0454" w:rsidRDefault="00173A24" w:rsidP="009F045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42DF9A42" w:rsidR="00173A24" w:rsidRDefault="000B35D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group similar codes together and create a container.</w:t>
      </w:r>
    </w:p>
    <w:p w14:paraId="172DBFC7" w14:textId="6D61A429" w:rsidR="000B35D0" w:rsidRDefault="000B35D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By using the </w:t>
      </w:r>
      <w:r w:rsidR="005749AD">
        <w:rPr>
          <w:rFonts w:ascii="Muli" w:eastAsia="Muli" w:hAnsi="Muli" w:cs="Muli"/>
          <w:sz w:val="24"/>
          <w:szCs w:val="24"/>
        </w:rPr>
        <w:t>class id or attribute id, it helps make styling easier.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98277F8" w:rsidR="00173A24" w:rsidRPr="005749A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49AD" w:rsidRPr="005749AD">
        <w:rPr>
          <w:rFonts w:ascii="Muli" w:eastAsia="Muli" w:hAnsi="Muli" w:cs="Muli"/>
          <w:sz w:val="24"/>
          <w:szCs w:val="24"/>
        </w:rPr>
        <w:t>Relative positioning is positioning objects in respect to an entire group. Absolute positioning is positioning objects in relation to one object within a group.</w:t>
      </w:r>
    </w:p>
    <w:p w14:paraId="00000025" w14:textId="77777777" w:rsidR="00173A24" w:rsidRPr="005749AD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0D4124DC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72FD581" w14:textId="73B76885" w:rsidR="005749AD" w:rsidRDefault="005749A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The use of opacity is to change the transparency of the items being shown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6ACE0EAE" w:rsidR="00173A24" w:rsidRDefault="0035691D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sx</w:t>
      </w:r>
      <w:proofErr w:type="spellEnd"/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E5B0214" w:rsidR="00173A24" w:rsidRDefault="0035691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- Snack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67FDAF9F" w:rsidR="00173A24" w:rsidRDefault="0035691D" w:rsidP="0035691D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35691D">
        <w:rPr>
          <w:rFonts w:ascii="Muli" w:eastAsia="Muli" w:hAnsi="Muli" w:cs="Muli"/>
          <w:sz w:val="24"/>
          <w:szCs w:val="24"/>
        </w:rPr>
        <w:t>Install expo app in mobile</w:t>
      </w:r>
    </w:p>
    <w:p w14:paraId="0A4751D6" w14:textId="5FCF830A" w:rsidR="0035691D" w:rsidRDefault="0035691D" w:rsidP="0035691D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en projects from Expo</w:t>
      </w:r>
    </w:p>
    <w:p w14:paraId="36E2F6FE" w14:textId="79805F99" w:rsidR="0035691D" w:rsidRDefault="0035691D" w:rsidP="0035691D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Q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de scanner will be opened</w:t>
      </w:r>
    </w:p>
    <w:p w14:paraId="4CE07CB3" w14:textId="38023549" w:rsidR="0035691D" w:rsidRDefault="0035691D" w:rsidP="0035691D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can </w:t>
      </w:r>
      <w:proofErr w:type="spellStart"/>
      <w:r>
        <w:rPr>
          <w:rFonts w:ascii="Muli" w:eastAsia="Muli" w:hAnsi="Muli" w:cs="Muli"/>
          <w:sz w:val="24"/>
          <w:szCs w:val="24"/>
        </w:rPr>
        <w:t>Q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de getting displayed on the Expo snack under </w:t>
      </w:r>
      <w:proofErr w:type="spellStart"/>
      <w:r>
        <w:rPr>
          <w:rFonts w:ascii="Muli" w:eastAsia="Muli" w:hAnsi="Muli" w:cs="Muli"/>
          <w:sz w:val="24"/>
          <w:szCs w:val="24"/>
        </w:rPr>
        <w:t>Ios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section -&gt; Run on your Device</w:t>
      </w:r>
    </w:p>
    <w:p w14:paraId="61F922E2" w14:textId="7225D0F7" w:rsidR="0035691D" w:rsidRPr="0035691D" w:rsidRDefault="0035691D" w:rsidP="0035691D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utput will be displayed on your mobile</w:t>
      </w:r>
    </w:p>
    <w:p w14:paraId="12E4528D" w14:textId="77777777" w:rsidR="0035691D" w:rsidRDefault="0035691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32950A5E" w:rsidR="00173A24" w:rsidRDefault="0035691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is used to show the components on the preview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ABB925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8EAC7F0" w14:textId="04456E64" w:rsidR="0035691D" w:rsidRPr="0035691D" w:rsidRDefault="0035691D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35691D">
        <w:rPr>
          <w:rFonts w:ascii="Muli" w:eastAsia="Muli" w:hAnsi="Muli" w:cs="Muli"/>
          <w:sz w:val="24"/>
          <w:szCs w:val="24"/>
        </w:rPr>
        <w:lastRenderedPageBreak/>
        <w:t>It will return the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="00237446">
        <w:rPr>
          <w:rFonts w:ascii="Muli" w:eastAsia="Muli" w:hAnsi="Muli" w:cs="Muli"/>
          <w:sz w:val="24"/>
          <w:szCs w:val="24"/>
        </w:rPr>
        <w:t>created</w:t>
      </w:r>
      <w:r w:rsidRPr="0035691D">
        <w:rPr>
          <w:rFonts w:ascii="Muli" w:eastAsia="Muli" w:hAnsi="Muli" w:cs="Muli"/>
          <w:sz w:val="24"/>
          <w:szCs w:val="24"/>
        </w:rPr>
        <w:t xml:space="preserve"> components</w:t>
      </w:r>
      <w:r w:rsidR="00237446">
        <w:rPr>
          <w:rFonts w:ascii="Muli" w:eastAsia="Muli" w:hAnsi="Muli" w:cs="Muli"/>
          <w:sz w:val="24"/>
          <w:szCs w:val="24"/>
        </w:rPr>
        <w:t xml:space="preserve"> inside it</w:t>
      </w:r>
      <w:r w:rsidRPr="0035691D">
        <w:rPr>
          <w:rFonts w:ascii="Muli" w:eastAsia="Muli" w:hAnsi="Muli" w:cs="Muli"/>
          <w:sz w:val="24"/>
          <w:szCs w:val="24"/>
        </w:rPr>
        <w:t xml:space="preserve"> to the render functio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13338162" w:rsidR="00173A24" w:rsidRDefault="0023744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,View,Text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387878222">
    <w:abstractNumId w:val="1"/>
  </w:num>
  <w:num w:numId="2" w16cid:durableId="18969701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B35D0"/>
    <w:rsid w:val="00173A24"/>
    <w:rsid w:val="00237446"/>
    <w:rsid w:val="0035691D"/>
    <w:rsid w:val="005749AD"/>
    <w:rsid w:val="00654F21"/>
    <w:rsid w:val="009526BB"/>
    <w:rsid w:val="009F0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F04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howal, Sohom</cp:lastModifiedBy>
  <cp:revision>3</cp:revision>
  <dcterms:created xsi:type="dcterms:W3CDTF">2021-01-06T05:46:00Z</dcterms:created>
  <dcterms:modified xsi:type="dcterms:W3CDTF">2022-04-18T13:09:00Z</dcterms:modified>
</cp:coreProperties>
</file>